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19BDF" w14:textId="6ED1A08D" w:rsidR="006E71AB" w:rsidRDefault="00964D8A">
      <w:pPr>
        <w:rPr>
          <w:lang w:val="en-US"/>
        </w:rPr>
      </w:pPr>
      <w:r>
        <w:rPr>
          <w:lang w:val="en-US"/>
        </w:rPr>
        <w:t>Server.py</w:t>
      </w:r>
    </w:p>
    <w:p w14:paraId="02110F5F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4D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ocke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4D8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</w:p>
    <w:p w14:paraId="63876CBA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Port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4D8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1</w:t>
      </w:r>
    </w:p>
    <w:p w14:paraId="5D6304C5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Socket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964D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ocke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64D8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F_INE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4D8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OCK_DGRAM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BAEB4F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Socke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ind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964D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calhost"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Port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2FE20533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964D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erver is ready to receive"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EE44A8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4D8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BCC8D51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entAddress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Socke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cvfrom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4D8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1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1561D50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code</w:t>
      </w:r>
      <w:proofErr w:type="spellEnd"/>
      <w:proofErr w:type="gram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FAF6B71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7B99EAC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plymessage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4D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rver:"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7091768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plymessage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2D3D256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plymessage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code</w:t>
      </w:r>
      <w:proofErr w:type="spellEnd"/>
      <w:proofErr w:type="gram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3391A1D" w14:textId="77777777" w:rsidR="00964D8A" w:rsidRPr="00964D8A" w:rsidRDefault="00964D8A" w:rsidP="00964D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Socket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4D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ndto</w:t>
      </w:r>
      <w:proofErr w:type="spell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964D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entAddress</w:t>
      </w:r>
      <w:proofErr w:type="spellEnd"/>
      <w:proofErr w:type="gramEnd"/>
      <w:r w:rsidRPr="00964D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AC6FF73" w14:textId="77777777" w:rsidR="00964D8A" w:rsidRDefault="00964D8A">
      <w:pPr>
        <w:rPr>
          <w:lang w:val="en-US"/>
        </w:rPr>
      </w:pPr>
    </w:p>
    <w:p w14:paraId="6239D585" w14:textId="250D32D4" w:rsidR="00964D8A" w:rsidRDefault="00964D8A">
      <w:pPr>
        <w:rPr>
          <w:lang w:val="en-US"/>
        </w:rPr>
      </w:pPr>
      <w:r>
        <w:rPr>
          <w:lang w:val="en-US"/>
        </w:rPr>
        <w:t>Client.py</w:t>
      </w:r>
    </w:p>
    <w:p w14:paraId="4FDAE79E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B239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B239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ocke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B239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</w:p>
    <w:p w14:paraId="1BF48220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Name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B239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calhost"</w:t>
      </w:r>
    </w:p>
    <w:p w14:paraId="0E30C46B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Port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B239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1</w:t>
      </w:r>
    </w:p>
    <w:p w14:paraId="7FEBF896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B239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AB239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for</w:t>
      </w:r>
      <w:proofErr w:type="gramEnd"/>
      <w:r w:rsidRPr="00AB239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</w:t>
      </w:r>
      <w:proofErr w:type="spellStart"/>
      <w:r w:rsidRPr="00AB239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AB239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in range (0,10):</w:t>
      </w:r>
    </w:p>
    <w:p w14:paraId="1AAC89C8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entSocket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AB239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ocke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B239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F_INE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B239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OCK_DGRAM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2E77B9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B239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lient:"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9B3EBA4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code</w:t>
      </w:r>
      <w:proofErr w:type="spellEnd"/>
      <w:proofErr w:type="gram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663E0F2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entSocke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ndto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proofErr w:type="spellStart"/>
      <w:proofErr w:type="gramEnd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Name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Port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20B9931C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verAddress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entSocke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cvfrom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B239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1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A4D61EE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ifiedMessage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code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55B2A93F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ifiedMessage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213C229" w14:textId="77777777" w:rsidR="00AB2395" w:rsidRPr="00AB2395" w:rsidRDefault="00AB2395" w:rsidP="00AB239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B239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entSocket</w:t>
      </w:r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B239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r w:rsidRPr="00AB239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80725D1" w14:textId="77777777" w:rsidR="00964D8A" w:rsidRPr="00964D8A" w:rsidRDefault="00964D8A">
      <w:pPr>
        <w:rPr>
          <w:lang w:val="en-US"/>
        </w:rPr>
      </w:pPr>
    </w:p>
    <w:sectPr w:rsidR="00964D8A" w:rsidRPr="00964D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rA0NrEwMjIxMDdT0lEKTi0uzszPAykwrAUAzDZU2SwAAAA="/>
  </w:docVars>
  <w:rsids>
    <w:rsidRoot w:val="00643940"/>
    <w:rsid w:val="00643940"/>
    <w:rsid w:val="006E71AB"/>
    <w:rsid w:val="00964D8A"/>
    <w:rsid w:val="00AB2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004AF"/>
  <w15:chartTrackingRefBased/>
  <w15:docId w15:val="{720571E1-8E98-439C-9993-FFB54F73F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37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1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1</Characters>
  <Application>Microsoft Office Word</Application>
  <DocSecurity>0</DocSecurity>
  <Lines>5</Lines>
  <Paragraphs>1</Paragraphs>
  <ScaleCrop>false</ScaleCrop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ohammad Abdul</dc:creator>
  <cp:keywords/>
  <dc:description/>
  <cp:lastModifiedBy>Arif Mohammad Abdul</cp:lastModifiedBy>
  <cp:revision>3</cp:revision>
  <dcterms:created xsi:type="dcterms:W3CDTF">2022-03-29T09:48:00Z</dcterms:created>
  <dcterms:modified xsi:type="dcterms:W3CDTF">2022-03-29T09:49:00Z</dcterms:modified>
</cp:coreProperties>
</file>